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6" w:name="X9f34aa3f2799ff038040480fdac715b53f4cf79"/>
    <w:p>
      <w:pPr>
        <w:pStyle w:val="Heading1"/>
      </w:pPr>
      <w:r>
        <w:t xml:space="preserve">COVER LETTER FOR PLUMBER POSITION IN CANADA TORONTO</w:t>
      </w:r>
    </w:p>
    <w:p>
      <w:pPr>
        <w:pStyle w:val="FirstParagraph"/>
      </w:pPr>
      <w:r>
        <w:rPr>
          <w:bCs/>
          <w:b/>
        </w:rPr>
        <w:t xml:space="preserve">[Your Name]</w:t>
      </w:r>
      <w:r>
        <w:br/>
      </w:r>
      <w:r>
        <w:t xml:space="preserve">[Your Address]</w:t>
      </w:r>
      <w:r>
        <w:br/>
      </w:r>
      <w:r>
        <w:t xml:space="preserve">[City, Province, Postal Code]</w:t>
      </w:r>
      <w:r>
        <w:br/>
      </w:r>
      <w:r>
        <w:t xml:space="preserve">[Phone Number] | [Email Address]</w:t>
      </w:r>
    </w:p>
    <w:p>
      <w:pPr>
        <w:pStyle w:val="BodyText"/>
      </w:pPr>
      <w:r>
        <w:t xml:space="preserve">[Date]</w:t>
      </w:r>
    </w:p>
    <w:p>
      <w:pPr>
        <w:pStyle w:val="BodyText"/>
      </w:pPr>
      <w:r>
        <w:t xml:space="preserve">Dear Hiring Manager,</w:t>
      </w:r>
      <w:r>
        <w:br/>
      </w:r>
      <w:r>
        <w:t xml:space="preserve">I am writing to express my interest in the Plumber position at your esteemed organization in Canada Toronto. As a skilled and certified plumber with over [X years] of experience, I am eager to contribute my expertise in residential and commercial plumbing services while aligning with the high standards of the Canadian construction industry. My commitment to excellence, combined with a deep understanding of local regulations, makes me an ideal candidate for this role.</w:t>
      </w:r>
    </w:p>
    <w:bookmarkStart w:id="20" w:name="X1de88cd6dbf2dfc1978402aa760ed4182294885"/>
    <w:p>
      <w:pPr>
        <w:pStyle w:val="Heading2"/>
      </w:pPr>
      <w:r>
        <w:t xml:space="preserve">Introduction: A Passion for Plumbing in Canada Toronto</w:t>
      </w:r>
    </w:p>
    <w:p>
      <w:pPr>
        <w:pStyle w:val="FirstParagraph"/>
      </w:pPr>
      <w:r>
        <w:t xml:space="preserve">As a licensed plumber in Canada, I have dedicated my career to ensuring the seamless operation of water supply systems, drainage solutions, and heating infrastructure. My journey as a Plumber began in [City/Region], where I gained hands-on experience with diverse plumbing challenges. However, my decision to focus on Canada Toronto stems from its dynamic urban environment and the unique demands of maintaining infrastructure in a bustling metropolis. Toronto’s growth necessitates skilled professionals who can adapt to modern building codes, sustainability practices, and the needs of a multicultural population—areas where I have consistently excelled.</w:t>
      </w:r>
    </w:p>
    <w:bookmarkEnd w:id="20"/>
    <w:bookmarkStart w:id="21" w:name="Xe58567ddb103bdb9185188fbf1ad55078134810"/>
    <w:p>
      <w:pPr>
        <w:pStyle w:val="Heading2"/>
      </w:pPr>
      <w:r>
        <w:t xml:space="preserve">Professional Experience: Building Trust Through Expertise</w:t>
      </w:r>
    </w:p>
    <w:p>
      <w:pPr>
        <w:pStyle w:val="FirstParagraph"/>
      </w:pPr>
      <w:r>
        <w:t xml:space="preserve">With [X years] of experience in plumbing, I have worked on projects ranging from single-family homes to large-scale commercial developments. My role as a Plumber at [Previous Company Name] involved installing and repairing pipes, fixtures, and heating systems while adhering to Ontario’s strict building codes. For instance, I once resolved a complex water pressure issue in a high-rise apartment complex by reconfiguring the entire plumbing network, ensuring uninterrupted service for hundreds of residents. This experience reinforced my ability to diagnose problems efficiently and deliver solutions that meet both technical and regulatory requirements.</w:t>
      </w:r>
    </w:p>
    <w:p>
      <w:pPr>
        <w:pStyle w:val="BodyText"/>
      </w:pPr>
      <w:r>
        <w:t xml:space="preserve">In addition to residential work, I have extensive experience with commercial plumbing, including HVAC systems and fire protection installations. My ability to collaborate with architects, engineers, and contractors has allowed me to contribute to projects that prioritize safety, efficiency, and durability. For example, during a recent renovation project in downtown Toronto, I led a team in upgrading an outdated drainage system to comply with the latest environmental standards. The project was completed ahead of schedule and received positive feedback from both the client and local authorities.</w:t>
      </w:r>
    </w:p>
    <w:bookmarkEnd w:id="21"/>
    <w:bookmarkStart w:id="22" w:name="Xdf9fc92078cdf9584765569eacc077748460d23"/>
    <w:p>
      <w:pPr>
        <w:pStyle w:val="Heading2"/>
      </w:pPr>
      <w:r>
        <w:t xml:space="preserve">Certifications and Training: Ensuring Compliance in Canada Toronto</w:t>
      </w:r>
    </w:p>
    <w:p>
      <w:pPr>
        <w:pStyle w:val="FirstParagraph"/>
      </w:pPr>
      <w:r>
        <w:t xml:space="preserve">As a Plumber in Canada, I hold a valid Red Seal certification, which is widely recognized across provinces for its rigorous standards. Additionally, I am licensed by the Ontario College of Trades, ensuring that my skills meet the province’s requirements for safety and quality. My training includes specialized courses in [specific areas, e.g., "solar water heating systems" or "low-flow plumbing fixtures"], which align with Canada’s push toward sustainable infrastructure.</w:t>
      </w:r>
    </w:p>
    <w:p>
      <w:pPr>
        <w:pStyle w:val="BodyText"/>
      </w:pPr>
      <w:r>
        <w:t xml:space="preserve">Continuous learning is a cornerstone of my career. I regularly attend workshops on emerging technologies, such as smart plumbing systems and energy-efficient solutions. For instance, I recently completed a course on [specific certification, e.g., "green plumbing practices"], which equipped me with the knowledge to implement eco-friendly upgrades for clients in Canada Toronto. This commitment to staying current ensures that I can provide innovative solutions tailored to the evolving needs of homeowners and businesses.</w:t>
      </w:r>
    </w:p>
    <w:bookmarkEnd w:id="22"/>
    <w:bookmarkStart w:id="23" w:name="X2f1159441789635bb9f99e529bea2adc3f5a400"/>
    <w:p>
      <w:pPr>
        <w:pStyle w:val="Heading2"/>
      </w:pPr>
      <w:r>
        <w:t xml:space="preserve">Skills Tailored to Canada Toronto’s Demands</w:t>
      </w:r>
    </w:p>
    <w:p>
      <w:pPr>
        <w:pStyle w:val="FirstParagraph"/>
      </w:pPr>
      <w:r>
        <w:t xml:space="preserve">My skills as a Plumber are uniquely suited to the challenges of working in Canada Toronto. I am proficient in reading blueprints, using advanced diagnostic tools, and troubleshooting complex systems. My attention to detail ensures that every job meets the highest quality standards, whether it’s installing a new water heater or repairing a leaky pipe in an older home.</w:t>
      </w:r>
    </w:p>
    <w:p>
      <w:pPr>
        <w:pStyle w:val="BodyText"/>
      </w:pPr>
      <w:r>
        <w:t xml:space="preserve">Moreover, I possess strong communication skills that enable me to explain technical details to clients in clear, accessible language. This is particularly valuable in Toronto’s diverse communities, where cultural and linguistic differences require adaptability. I also take pride in my reliability and punctuality, as timely service is critical for both residential and commercial clients.</w:t>
      </w:r>
    </w:p>
    <w:bookmarkEnd w:id="23"/>
    <w:bookmarkStart w:id="24" w:name="X4caa9c007c5d08e66cdb87dcb82ab339441a6e4"/>
    <w:p>
      <w:pPr>
        <w:pStyle w:val="Heading2"/>
      </w:pPr>
      <w:r>
        <w:t xml:space="preserve">Why Canada Toronto? A Commitment to the Community</w:t>
      </w:r>
    </w:p>
    <w:p>
      <w:pPr>
        <w:pStyle w:val="FirstParagraph"/>
      </w:pPr>
      <w:r>
        <w:t xml:space="preserve">Canada Toronto offers a vibrant environment for professionals like me who want to make a meaningful impact. The city’s growing population and increasing focus on infrastructure development create opportunities to contribute to projects that shape the future of urban living. I am particularly drawn to the chance to work with local organizations that prioritize sustainability and public safety—values that resonate deeply with my own professional ethos.</w:t>
      </w:r>
    </w:p>
    <w:p>
      <w:pPr>
        <w:pStyle w:val="BodyText"/>
      </w:pPr>
      <w:r>
        <w:t xml:space="preserve">Additionally, I have a strong understanding of Toronto’s specific building codes, including those related to frost protection, water conservation, and seismic resilience. This knowledge allows me to ensure compliance while delivering solutions that are both practical and cost-effective for clients. Whether addressing a minor leak or overhauling an entire plumbing system, I approach every task with the same level of dedication and professionalism.</w:t>
      </w:r>
    </w:p>
    <w:bookmarkEnd w:id="24"/>
    <w:bookmarkStart w:id="25" w:name="conclusion-ready-to-elevate-your-team"/>
    <w:p>
      <w:pPr>
        <w:pStyle w:val="Heading2"/>
      </w:pPr>
      <w:r>
        <w:t xml:space="preserve">Conclusion: Ready to Elevate Your Team</w:t>
      </w:r>
    </w:p>
    <w:p>
      <w:pPr>
        <w:pStyle w:val="FirstParagraph"/>
      </w:pPr>
      <w:r>
        <w:t xml:space="preserve">In conclusion, my experience as a Plumber in Canada Toronto, coupled with my certifications and passion for the trade, positions me to make a valuable contribution to your team. I am eager to bring my skills in problem-solving, technical expertise, and customer service to your organization. I would welcome the opportunity to discuss how my background aligns with your needs and how I can help ensure the success of your plumbing projects.</w:t>
      </w:r>
    </w:p>
    <w:p>
      <w:pPr>
        <w:pStyle w:val="BodyText"/>
      </w:pPr>
      <w:r>
        <w:t xml:space="preserve">Thank you for considering my application. I look forward to the possibility of contributing to your company’s continued growth and reputation as a leader in Toronto’s plumbing industry.</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Canada Toronto</dc:title>
  <dc:creator/>
  <dc:language>en</dc:language>
  <cp:keywords/>
  <dcterms:created xsi:type="dcterms:W3CDTF">2026-07-21T12:13:00Z</dcterms:created>
  <dcterms:modified xsi:type="dcterms:W3CDTF">2026-07-21T12:13:00Z</dcterms:modified>
</cp:coreProperties>
</file>

<file path=docProps/custom.xml><?xml version="1.0" encoding="utf-8"?>
<Properties xmlns="http://schemas.openxmlformats.org/officeDocument/2006/custom-properties" xmlns:vt="http://schemas.openxmlformats.org/officeDocument/2006/docPropsVTypes"/>
</file>